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E65E9" w:rsidRDefault="004608F5" w:rsidP="0085163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MY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  <w:lang w:val="en-MY"/>
        </w:rPr>
        <w:t xml:space="preserve">APU </w:t>
      </w:r>
      <w:r w:rsidR="0085163B" w:rsidRPr="004608F5">
        <w:rPr>
          <w:rFonts w:ascii="Times New Roman" w:hAnsi="Times New Roman" w:cs="Times New Roman"/>
          <w:b/>
          <w:sz w:val="24"/>
          <w:szCs w:val="24"/>
          <w:lang w:val="en-MY"/>
        </w:rPr>
        <w:t>Computer Lab Scheduling System</w:t>
      </w:r>
    </w:p>
    <w:p w:rsidR="004608F5" w:rsidRDefault="004608F5" w:rsidP="0085163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MY"/>
        </w:rPr>
      </w:pPr>
    </w:p>
    <w:p w:rsidR="004608F5" w:rsidRPr="0085163B" w:rsidRDefault="004608F5" w:rsidP="0085163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  <w:lang w:val="en-MY"/>
        </w:rPr>
      </w:pPr>
      <w:r>
        <w:rPr>
          <w:rFonts w:ascii="Times New Roman" w:hAnsi="Times New Roman" w:cs="Times New Roman"/>
          <w:b/>
          <w:sz w:val="24"/>
          <w:szCs w:val="24"/>
          <w:u w:val="single"/>
          <w:lang w:val="en-MY"/>
        </w:rPr>
        <w:t>USERS</w:t>
      </w:r>
    </w:p>
    <w:p w:rsidR="0085163B" w:rsidRPr="009A296C" w:rsidRDefault="0085163B" w:rsidP="0085163B">
      <w:pPr>
        <w:spacing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  <w:lang w:val="en-MY"/>
        </w:rPr>
      </w:pPr>
      <w:r w:rsidRPr="009A296C">
        <w:rPr>
          <w:rFonts w:ascii="Times New Roman" w:hAnsi="Times New Roman" w:cs="Times New Roman"/>
          <w:color w:val="FF0000"/>
          <w:sz w:val="24"/>
          <w:szCs w:val="24"/>
          <w:lang w:val="en-MY"/>
        </w:rPr>
        <w:t>Lecturer</w:t>
      </w:r>
    </w:p>
    <w:p w:rsidR="0085163B" w:rsidRPr="00335D85" w:rsidRDefault="0085163B" w:rsidP="0085163B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color w:val="00B050"/>
          <w:sz w:val="24"/>
          <w:szCs w:val="24"/>
          <w:lang w:val="en-MY"/>
        </w:rPr>
      </w:pPr>
      <w:r w:rsidRPr="00335D85">
        <w:rPr>
          <w:rFonts w:ascii="Times New Roman" w:hAnsi="Times New Roman" w:cs="Times New Roman"/>
          <w:color w:val="00B050"/>
          <w:sz w:val="24"/>
          <w:szCs w:val="24"/>
          <w:lang w:val="en-MY"/>
        </w:rPr>
        <w:t>Able to reserve labs</w:t>
      </w:r>
    </w:p>
    <w:p w:rsidR="0085163B" w:rsidRPr="00B87A1D" w:rsidRDefault="0085163B" w:rsidP="0085163B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color w:val="00B050"/>
          <w:sz w:val="24"/>
          <w:szCs w:val="24"/>
          <w:lang w:val="en-MY"/>
        </w:rPr>
      </w:pPr>
      <w:r w:rsidRPr="00B87A1D">
        <w:rPr>
          <w:rFonts w:ascii="Times New Roman" w:hAnsi="Times New Roman" w:cs="Times New Roman"/>
          <w:color w:val="00B050"/>
          <w:sz w:val="24"/>
          <w:szCs w:val="24"/>
          <w:lang w:val="en-MY"/>
        </w:rPr>
        <w:t>Search for available labs (displaying day and time)</w:t>
      </w:r>
    </w:p>
    <w:p w:rsidR="00600B43" w:rsidRPr="007036B8" w:rsidRDefault="00600B43" w:rsidP="00600B43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color w:val="00B050"/>
          <w:sz w:val="24"/>
          <w:szCs w:val="24"/>
          <w:lang w:val="en-MY"/>
        </w:rPr>
      </w:pPr>
      <w:r w:rsidRPr="007036B8">
        <w:rPr>
          <w:rFonts w:ascii="Times New Roman" w:hAnsi="Times New Roman" w:cs="Times New Roman"/>
          <w:color w:val="00B050"/>
          <w:sz w:val="24"/>
          <w:szCs w:val="24"/>
          <w:lang w:val="en-MY"/>
        </w:rPr>
        <w:t>Able to make changes to the computer labs (booking, cancelling)</w:t>
      </w:r>
    </w:p>
    <w:p w:rsidR="0085163B" w:rsidRPr="009A296C" w:rsidRDefault="0085163B" w:rsidP="0085163B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  <w:lang w:val="en-MY"/>
        </w:rPr>
      </w:pPr>
      <w:r w:rsidRPr="009A296C">
        <w:rPr>
          <w:rFonts w:ascii="Times New Roman" w:hAnsi="Times New Roman" w:cs="Times New Roman"/>
          <w:color w:val="FF0000"/>
          <w:sz w:val="24"/>
          <w:szCs w:val="24"/>
          <w:lang w:val="en-MY"/>
        </w:rPr>
        <w:t>Able to provide feedback to the system</w:t>
      </w:r>
    </w:p>
    <w:p w:rsidR="0085163B" w:rsidRPr="009A296C" w:rsidRDefault="0085163B" w:rsidP="0085163B">
      <w:pPr>
        <w:spacing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  <w:lang w:val="en-MY"/>
        </w:rPr>
      </w:pPr>
      <w:r w:rsidRPr="009A296C">
        <w:rPr>
          <w:rFonts w:ascii="Times New Roman" w:hAnsi="Times New Roman" w:cs="Times New Roman"/>
          <w:color w:val="FF0000"/>
          <w:sz w:val="24"/>
          <w:szCs w:val="24"/>
          <w:lang w:val="en-MY"/>
        </w:rPr>
        <w:t>Student</w:t>
      </w:r>
    </w:p>
    <w:p w:rsidR="0085163B" w:rsidRPr="009A296C" w:rsidRDefault="0085163B" w:rsidP="0085163B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  <w:lang w:val="en-MY"/>
        </w:rPr>
      </w:pPr>
      <w:r w:rsidRPr="00335D85">
        <w:rPr>
          <w:rFonts w:ascii="Times New Roman" w:hAnsi="Times New Roman" w:cs="Times New Roman"/>
          <w:color w:val="00B050"/>
          <w:sz w:val="24"/>
          <w:szCs w:val="24"/>
          <w:lang w:val="en-MY"/>
        </w:rPr>
        <w:t>Able to reserve labs</w:t>
      </w:r>
    </w:p>
    <w:p w:rsidR="0085163B" w:rsidRPr="00B87A1D" w:rsidRDefault="0085163B" w:rsidP="0085163B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color w:val="00B050"/>
          <w:sz w:val="24"/>
          <w:szCs w:val="24"/>
          <w:lang w:val="en-MY"/>
        </w:rPr>
      </w:pPr>
      <w:r w:rsidRPr="00B87A1D">
        <w:rPr>
          <w:rFonts w:ascii="Times New Roman" w:hAnsi="Times New Roman" w:cs="Times New Roman"/>
          <w:color w:val="00B050"/>
          <w:sz w:val="24"/>
          <w:szCs w:val="24"/>
          <w:lang w:val="en-MY"/>
        </w:rPr>
        <w:t>Search for available labs (displaying day and time)</w:t>
      </w:r>
    </w:p>
    <w:p w:rsidR="00600B43" w:rsidRPr="00F35E7E" w:rsidRDefault="00600B43" w:rsidP="00600B43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color w:val="00B050"/>
          <w:sz w:val="24"/>
          <w:szCs w:val="24"/>
          <w:lang w:val="en-MY"/>
        </w:rPr>
      </w:pPr>
      <w:r w:rsidRPr="00F35E7E">
        <w:rPr>
          <w:rFonts w:ascii="Times New Roman" w:hAnsi="Times New Roman" w:cs="Times New Roman"/>
          <w:color w:val="00B050"/>
          <w:sz w:val="24"/>
          <w:szCs w:val="24"/>
          <w:lang w:val="en-MY"/>
        </w:rPr>
        <w:t>Able to make changes to the computer labs (booking, cancelling)</w:t>
      </w:r>
    </w:p>
    <w:p w:rsidR="0085163B" w:rsidRPr="009A296C" w:rsidRDefault="0085163B" w:rsidP="0085163B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  <w:lang w:val="en-MY"/>
        </w:rPr>
      </w:pPr>
      <w:r w:rsidRPr="009A296C">
        <w:rPr>
          <w:rFonts w:ascii="Times New Roman" w:hAnsi="Times New Roman" w:cs="Times New Roman"/>
          <w:color w:val="FF0000"/>
          <w:sz w:val="24"/>
          <w:szCs w:val="24"/>
          <w:lang w:val="en-MY"/>
        </w:rPr>
        <w:t>Able to provide feedback to the system</w:t>
      </w:r>
    </w:p>
    <w:p w:rsidR="0085163B" w:rsidRPr="009A296C" w:rsidRDefault="0085163B" w:rsidP="0085163B">
      <w:pPr>
        <w:spacing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  <w:lang w:val="en-MY"/>
        </w:rPr>
      </w:pPr>
    </w:p>
    <w:p w:rsidR="0085163B" w:rsidRPr="009A296C" w:rsidRDefault="0085163B" w:rsidP="0085163B">
      <w:pPr>
        <w:spacing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  <w:lang w:val="en-MY"/>
        </w:rPr>
      </w:pPr>
      <w:r w:rsidRPr="009A296C">
        <w:rPr>
          <w:rFonts w:ascii="Times New Roman" w:hAnsi="Times New Roman" w:cs="Times New Roman"/>
          <w:color w:val="FF0000"/>
          <w:sz w:val="24"/>
          <w:szCs w:val="24"/>
          <w:lang w:val="en-MY"/>
        </w:rPr>
        <w:t>Admin</w:t>
      </w:r>
    </w:p>
    <w:p w:rsidR="0085163B" w:rsidRPr="00F35E7E" w:rsidRDefault="0085163B" w:rsidP="0085163B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color w:val="00B050"/>
          <w:sz w:val="24"/>
          <w:szCs w:val="24"/>
          <w:lang w:val="en-MY"/>
        </w:rPr>
      </w:pPr>
      <w:r w:rsidRPr="00F35E7E">
        <w:rPr>
          <w:rFonts w:ascii="Times New Roman" w:hAnsi="Times New Roman" w:cs="Times New Roman"/>
          <w:color w:val="00B050"/>
          <w:sz w:val="24"/>
          <w:szCs w:val="24"/>
          <w:lang w:val="en-MY"/>
        </w:rPr>
        <w:t>Able to monitor the system and database</w:t>
      </w:r>
    </w:p>
    <w:p w:rsidR="0085163B" w:rsidRPr="00F35E7E" w:rsidRDefault="0085163B" w:rsidP="0085163B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color w:val="00B050"/>
          <w:sz w:val="24"/>
          <w:szCs w:val="24"/>
          <w:lang w:val="en-MY"/>
        </w:rPr>
      </w:pPr>
      <w:r w:rsidRPr="00F35E7E">
        <w:rPr>
          <w:rFonts w:ascii="Times New Roman" w:hAnsi="Times New Roman" w:cs="Times New Roman"/>
          <w:color w:val="00B050"/>
          <w:sz w:val="24"/>
          <w:szCs w:val="24"/>
          <w:lang w:val="en-MY"/>
        </w:rPr>
        <w:t>Able to make changes to the computer labs (booking, cancelling)</w:t>
      </w:r>
    </w:p>
    <w:p w:rsidR="0085163B" w:rsidRPr="009A296C" w:rsidRDefault="0085163B" w:rsidP="0085163B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color w:val="FF0000"/>
          <w:sz w:val="24"/>
          <w:szCs w:val="24"/>
          <w:lang w:val="en-MY"/>
        </w:rPr>
      </w:pPr>
      <w:r w:rsidRPr="009A296C">
        <w:rPr>
          <w:rFonts w:ascii="Times New Roman" w:hAnsi="Times New Roman" w:cs="Times New Roman"/>
          <w:color w:val="FF0000"/>
          <w:sz w:val="24"/>
          <w:szCs w:val="24"/>
          <w:lang w:val="en-MY"/>
        </w:rPr>
        <w:t>Able to receive feedbacks and error reports</w:t>
      </w:r>
    </w:p>
    <w:p w:rsidR="0085163B" w:rsidRDefault="0085163B" w:rsidP="0085163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MY"/>
        </w:rPr>
      </w:pPr>
    </w:p>
    <w:p w:rsidR="0085163B" w:rsidRDefault="0085163B" w:rsidP="0085163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  <w:lang w:val="en-MY"/>
        </w:rPr>
      </w:pPr>
      <w:r w:rsidRPr="0085163B">
        <w:rPr>
          <w:rFonts w:ascii="Times New Roman" w:hAnsi="Times New Roman" w:cs="Times New Roman"/>
          <w:b/>
          <w:sz w:val="24"/>
          <w:szCs w:val="24"/>
          <w:u w:val="single"/>
          <w:lang w:val="en-MY"/>
        </w:rPr>
        <w:t>Additional Feature</w:t>
      </w:r>
    </w:p>
    <w:p w:rsidR="00600B43" w:rsidRPr="009A296C" w:rsidRDefault="00600B43" w:rsidP="00600B4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color w:val="FF0000"/>
          <w:sz w:val="24"/>
          <w:szCs w:val="24"/>
          <w:lang w:val="en-MY"/>
        </w:rPr>
      </w:pPr>
      <w:r w:rsidRPr="009A296C">
        <w:rPr>
          <w:rFonts w:ascii="Times New Roman" w:hAnsi="Times New Roman" w:cs="Times New Roman"/>
          <w:color w:val="FF0000"/>
          <w:sz w:val="24"/>
          <w:szCs w:val="24"/>
          <w:lang w:val="en-MY"/>
        </w:rPr>
        <w:t>Notification</w:t>
      </w:r>
      <w:r w:rsidR="0085163B" w:rsidRPr="009A296C">
        <w:rPr>
          <w:rFonts w:ascii="Times New Roman" w:hAnsi="Times New Roman" w:cs="Times New Roman"/>
          <w:color w:val="FF0000"/>
          <w:sz w:val="24"/>
          <w:szCs w:val="24"/>
          <w:lang w:val="en-MY"/>
        </w:rPr>
        <w:t xml:space="preserve"> </w:t>
      </w:r>
      <w:r w:rsidRPr="009A296C">
        <w:rPr>
          <w:rFonts w:ascii="Times New Roman" w:hAnsi="Times New Roman" w:cs="Times New Roman"/>
          <w:color w:val="FF0000"/>
          <w:sz w:val="24"/>
          <w:szCs w:val="24"/>
          <w:lang w:val="en-MY"/>
        </w:rPr>
        <w:t>like “You have successfully reserved the computer lab Lab-06-4. Time: 0900. Day: Monday, 19/11/2018” will be sent via email to the specific person</w:t>
      </w:r>
    </w:p>
    <w:p w:rsidR="0085163B" w:rsidRPr="009A296C" w:rsidRDefault="00600B43" w:rsidP="00600B4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color w:val="FF0000"/>
          <w:sz w:val="24"/>
          <w:szCs w:val="24"/>
          <w:lang w:val="en-MY"/>
        </w:rPr>
      </w:pPr>
      <w:r w:rsidRPr="009A296C">
        <w:rPr>
          <w:rFonts w:ascii="Times New Roman" w:hAnsi="Times New Roman" w:cs="Times New Roman"/>
          <w:color w:val="FF0000"/>
          <w:sz w:val="24"/>
          <w:szCs w:val="24"/>
          <w:lang w:val="en-MY"/>
        </w:rPr>
        <w:t>Reminder like “REMINDER: Reserved computer lab, Lab-06-4. Time: 0900”</w:t>
      </w:r>
      <w:r w:rsidR="0085163B" w:rsidRPr="009A296C">
        <w:rPr>
          <w:rFonts w:ascii="Times New Roman" w:hAnsi="Times New Roman" w:cs="Times New Roman"/>
          <w:color w:val="FF0000"/>
          <w:sz w:val="24"/>
          <w:szCs w:val="24"/>
          <w:lang w:val="en-MY"/>
        </w:rPr>
        <w:t xml:space="preserve"> will be sent via email</w:t>
      </w:r>
      <w:r w:rsidRPr="009A296C">
        <w:rPr>
          <w:rFonts w:ascii="Times New Roman" w:hAnsi="Times New Roman" w:cs="Times New Roman"/>
          <w:color w:val="FF0000"/>
          <w:sz w:val="24"/>
          <w:szCs w:val="24"/>
          <w:lang w:val="en-MY"/>
        </w:rPr>
        <w:t xml:space="preserve"> on the day</w:t>
      </w:r>
    </w:p>
    <w:p w:rsidR="0085163B" w:rsidRPr="009A296C" w:rsidRDefault="0085163B" w:rsidP="00600B4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color w:val="FF0000"/>
          <w:sz w:val="24"/>
          <w:szCs w:val="24"/>
          <w:lang w:val="en-MY"/>
        </w:rPr>
      </w:pPr>
      <w:r w:rsidRPr="009A296C">
        <w:rPr>
          <w:rFonts w:ascii="Times New Roman" w:hAnsi="Times New Roman" w:cs="Times New Roman"/>
          <w:color w:val="FF0000"/>
          <w:sz w:val="24"/>
          <w:szCs w:val="24"/>
          <w:lang w:val="en-MY"/>
        </w:rPr>
        <w:t xml:space="preserve">Enable lecturers and students to cancel reserved lab </w:t>
      </w:r>
    </w:p>
    <w:p w:rsidR="0085163B" w:rsidRPr="009A296C" w:rsidRDefault="0085163B" w:rsidP="00A512B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color w:val="FF0000"/>
          <w:sz w:val="24"/>
          <w:szCs w:val="24"/>
          <w:lang w:val="en-MY"/>
        </w:rPr>
      </w:pPr>
      <w:r w:rsidRPr="009A296C">
        <w:rPr>
          <w:rFonts w:ascii="Times New Roman" w:hAnsi="Times New Roman" w:cs="Times New Roman"/>
          <w:color w:val="FF0000"/>
          <w:sz w:val="24"/>
          <w:szCs w:val="24"/>
          <w:lang w:val="en-MY"/>
        </w:rPr>
        <w:t xml:space="preserve">Automate ping test to check status of every </w:t>
      </w:r>
      <w:r w:rsidR="00A512BE" w:rsidRPr="009A296C">
        <w:rPr>
          <w:rFonts w:ascii="Times New Roman" w:hAnsi="Times New Roman" w:cs="Times New Roman"/>
          <w:color w:val="FF0000"/>
          <w:sz w:val="24"/>
          <w:szCs w:val="24"/>
          <w:lang w:val="en-MY"/>
        </w:rPr>
        <w:t>PCs</w:t>
      </w:r>
      <w:r w:rsidRPr="009A296C">
        <w:rPr>
          <w:rFonts w:ascii="Times New Roman" w:hAnsi="Times New Roman" w:cs="Times New Roman"/>
          <w:color w:val="FF0000"/>
          <w:sz w:val="24"/>
          <w:szCs w:val="24"/>
          <w:lang w:val="en-MY"/>
        </w:rPr>
        <w:t xml:space="preserve"> in the lab</w:t>
      </w:r>
      <w:r w:rsidR="00A512BE" w:rsidRPr="009A296C">
        <w:rPr>
          <w:rFonts w:ascii="Times New Roman" w:hAnsi="Times New Roman" w:cs="Times New Roman"/>
          <w:color w:val="FF0000"/>
          <w:sz w:val="24"/>
          <w:szCs w:val="24"/>
          <w:lang w:val="en-MY"/>
        </w:rPr>
        <w:t xml:space="preserve"> (generating statistics) *ADMIN*</w:t>
      </w:r>
    </w:p>
    <w:p w:rsidR="0085163B" w:rsidRDefault="0085163B" w:rsidP="0085163B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  <w:lang w:val="en-MY"/>
        </w:rPr>
      </w:pPr>
    </w:p>
    <w:p w:rsidR="0085163B" w:rsidRPr="0085163B" w:rsidRDefault="0085163B" w:rsidP="0085163B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  <w:lang w:val="en-MY"/>
        </w:rPr>
      </w:pPr>
    </w:p>
    <w:p w:rsidR="0085163B" w:rsidRDefault="0085163B" w:rsidP="0085163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MY"/>
        </w:rPr>
      </w:pPr>
    </w:p>
    <w:p w:rsidR="0085163B" w:rsidRPr="0085163B" w:rsidRDefault="0085163B" w:rsidP="0085163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MY"/>
        </w:rPr>
      </w:pPr>
    </w:p>
    <w:sectPr w:rsidR="0085163B" w:rsidRPr="0085163B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955EE5"/>
    <w:multiLevelType w:val="hybridMultilevel"/>
    <w:tmpl w:val="9D58D09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721ACB"/>
    <w:multiLevelType w:val="hybridMultilevel"/>
    <w:tmpl w:val="17427E50"/>
    <w:lvl w:ilvl="0" w:tplc="F072EA5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S2NDc1tLQEsizNzZR0lIJTi4sz8/NACgxrAYBCbfgsAAAA"/>
  </w:docVars>
  <w:rsids>
    <w:rsidRoot w:val="0085163B"/>
    <w:rsid w:val="000446D6"/>
    <w:rsid w:val="002023B6"/>
    <w:rsid w:val="00335D85"/>
    <w:rsid w:val="004608F5"/>
    <w:rsid w:val="00600B43"/>
    <w:rsid w:val="007036B8"/>
    <w:rsid w:val="0085163B"/>
    <w:rsid w:val="009410B6"/>
    <w:rsid w:val="009A296C"/>
    <w:rsid w:val="00A512BE"/>
    <w:rsid w:val="00B87A1D"/>
    <w:rsid w:val="00C509E4"/>
    <w:rsid w:val="00CE65E9"/>
    <w:rsid w:val="00F35E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0E835E0-C318-44A9-96D7-AAC840E92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16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29</TotalTime>
  <Pages>2</Pages>
  <Words>149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w Xi Xian</dc:creator>
  <cp:keywords/>
  <dc:description/>
  <cp:lastModifiedBy>YOUSSEF THARWAT MOKHTAR MOHAMED KHALIL</cp:lastModifiedBy>
  <cp:revision>1</cp:revision>
  <dcterms:created xsi:type="dcterms:W3CDTF">2018-11-19T14:21:00Z</dcterms:created>
  <dcterms:modified xsi:type="dcterms:W3CDTF">2018-12-20T03:28:00Z</dcterms:modified>
</cp:coreProperties>
</file>